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afced640f51be56d7c8506a1d5a332b42693464"/>
    <w:p>
      <w:pPr>
        <w:pStyle w:val="Heading1"/>
      </w:pPr>
      <w:r>
        <w:t xml:space="preserve">BGHS Alumni Website - Features Implementation Status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outlines the implementation status of features for the BGHS Alumni Website project. Features are categorized as</w:t>
      </w:r>
      <w:r>
        <w:t xml:space="preserve"> </w:t>
      </w:r>
      <w:r>
        <w:rPr>
          <w:b/>
          <w:bCs/>
        </w:rPr>
        <w:t xml:space="preserve">Implemented</w:t>
      </w:r>
      <w:r>
        <w:t xml:space="preserve">,</w:t>
      </w:r>
      <w:r>
        <w:t xml:space="preserve"> </w:t>
      </w:r>
      <w:r>
        <w:rPr>
          <w:b/>
          <w:bCs/>
        </w:rPr>
        <w:t xml:space="preserve">Partially Implemented</w:t>
      </w:r>
      <w:r>
        <w:t xml:space="preserve">, or</w:t>
      </w:r>
      <w:r>
        <w:t xml:space="preserve"> </w:t>
      </w:r>
      <w:r>
        <w:rPr>
          <w:b/>
          <w:bCs/>
        </w:rPr>
        <w:t xml:space="preserve">Not Yet Implemente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"/>
    <w:bookmarkStart w:id="20" w:name="implemented-features"/>
    <w:p>
      <w:pPr>
        <w:pStyle w:val="Heading2"/>
      </w:pPr>
      <w:r>
        <w:t xml:space="preserve">✅ IMPLEMENTED FEATURES</w:t>
      </w:r>
    </w:p>
    <w:bookmarkStart w:id="10" w:name="hero-background-video"/>
    <w:p>
      <w:pPr>
        <w:pStyle w:val="Heading3"/>
      </w:pPr>
      <w:r>
        <w:t xml:space="preserve">🎥 Hero Background Vide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deo Integration</w:t>
      </w:r>
      <w:r>
        <w:t xml:space="preserve">: Home page hero section uses</w:t>
      </w:r>
      <w:r>
        <w:t xml:space="preserve"> </w:t>
      </w:r>
      <w:r>
        <w:rPr>
          <w:rStyle w:val="VerbatimChar"/>
        </w:rPr>
        <w:t xml:space="preserve">bghs-5mb.mp4</w:t>
      </w:r>
      <w:r>
        <w:t xml:space="preserve"> </w:t>
      </w:r>
      <w:r>
        <w:t xml:space="preserve">with loop, autoplay, muted, playsInli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olution &amp; Positioning</w:t>
      </w:r>
      <w:r>
        <w:t xml:space="preserve">: Video covers full hero with</w:t>
      </w:r>
      <w:r>
        <w:t xml:space="preserve"> </w:t>
      </w:r>
      <w:r>
        <w:rPr>
          <w:rStyle w:val="VerbatimChar"/>
        </w:rPr>
        <w:t xml:space="preserve">object-fit: cover</w:t>
      </w:r>
      <w:r>
        <w:t xml:space="preserve"> </w:t>
      </w:r>
      <w:r>
        <w:t xml:space="preserve">and adjustable</w:t>
      </w:r>
      <w:r>
        <w:t xml:space="preserve"> </w:t>
      </w:r>
      <w:r>
        <w:rPr>
          <w:rStyle w:val="VerbatimChar"/>
        </w:rPr>
        <w:t xml:space="preserve">objectPosition: 'center 10%'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llback</w:t>
      </w:r>
      <w:r>
        <w:t xml:space="preserve">: Static background image fallback if video fails to load</w:t>
      </w:r>
    </w:p>
    <w:bookmarkEnd w:id="10"/>
    <w:bookmarkStart w:id="11" w:name="about-page-language-handling"/>
    <w:p>
      <w:pPr>
        <w:pStyle w:val="Heading3"/>
      </w:pPr>
      <w:r>
        <w:t xml:space="preserve">🌐 About Page Language Handl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lish Default</w:t>
      </w:r>
      <w:r>
        <w:t xml:space="preserve">: Bengali toggle removed as request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ent Preservation</w:t>
      </w:r>
      <w:r>
        <w:t xml:space="preserve">: Bengali text content remains in codebase for future u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sistent Styling</w:t>
      </w:r>
      <w:r>
        <w:t xml:space="preserve">: Hero section contrast aligned with home page</w:t>
      </w:r>
    </w:p>
    <w:bookmarkEnd w:id="11"/>
    <w:bookmarkStart w:id="12" w:name="notable-alumni-section"/>
    <w:p>
      <w:pPr>
        <w:pStyle w:val="Heading3"/>
      </w:pPr>
      <w:r>
        <w:t xml:space="preserve">👥 Notable Alumni Sec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tic Cards</w:t>
      </w:r>
      <w:r>
        <w:t xml:space="preserve">: Alumni cards with images/placeholders display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ll-to-Action</w:t>
      </w:r>
      <w:r>
        <w:t xml:space="preserve">: Links to Hall of Fame pag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</w:t>
      </w:r>
      <w:r>
        <w:t xml:space="preserve">: Cards adapt to different screen sizes</w:t>
      </w:r>
    </w:p>
    <w:bookmarkEnd w:id="12"/>
    <w:bookmarkStart w:id="13" w:name="gallery-system"/>
    <w:p>
      <w:pPr>
        <w:pStyle w:val="Heading3"/>
      </w:pPr>
      <w:r>
        <w:t xml:space="preserve">📸 Gallery Syste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ple Photo Upload</w:t>
      </w:r>
      <w:r>
        <w:t xml:space="preserve">: Upload page supports multiple file sele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vent-Specific Photos</w:t>
      </w:r>
      <w:r>
        <w:t xml:space="preserve">: Upload API accepts optional</w:t>
      </w:r>
      <w:r>
        <w:t xml:space="preserve"> </w:t>
      </w:r>
      <w:r>
        <w:rPr>
          <w:rStyle w:val="VerbatimChar"/>
        </w:rPr>
        <w:t xml:space="preserve">event_id</w:t>
      </w:r>
      <w:r>
        <w:t xml:space="preserve"> </w:t>
      </w:r>
      <w:r>
        <w:t xml:space="preserve">paramet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vent Page Integration</w:t>
      </w:r>
      <w:r>
        <w:t xml:space="preserve">: Event-specific photos displayed on individual event pag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gination</w:t>
      </w:r>
      <w:r>
        <w:t xml:space="preserve">: Main gallery implements</w:t>
      </w:r>
      <w:r>
        <w:t xml:space="preserve"> </w:t>
      </w:r>
      <w:r>
        <w:t xml:space="preserve">“Load More”</w:t>
      </w:r>
      <w:r>
        <w:t xml:space="preserve"> </w:t>
      </w:r>
      <w:r>
        <w:t xml:space="preserve">functionality with proper cou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base Schema</w:t>
      </w:r>
      <w:r>
        <w:t xml:space="preserve">:</w:t>
      </w:r>
      <w:r>
        <w:t xml:space="preserve"> </w:t>
      </w:r>
      <w:r>
        <w:rPr>
          <w:rStyle w:val="VerbatimChar"/>
        </w:rPr>
        <w:t xml:space="preserve">gallery_photos</w:t>
      </w:r>
      <w:r>
        <w:t xml:space="preserve"> </w:t>
      </w:r>
      <w:r>
        <w:t xml:space="preserve">table supports event linking</w:t>
      </w:r>
    </w:p>
    <w:bookmarkEnd w:id="13"/>
    <w:bookmarkStart w:id="14" w:name="academic-fields-standardization"/>
    <w:p>
      <w:pPr>
        <w:pStyle w:val="Heading3"/>
      </w:pPr>
      <w:r>
        <w:t xml:space="preserve">🎓 Academic Fields Standardiz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eld Replacement</w:t>
      </w:r>
      <w:r>
        <w:t xml:space="preserve">:</w:t>
      </w:r>
      <w:r>
        <w:t xml:space="preserve"> </w:t>
      </w:r>
      <w:r>
        <w:rPr>
          <w:rStyle w:val="VerbatimChar"/>
        </w:rPr>
        <w:t xml:space="preserve">batch_year</w:t>
      </w:r>
      <w:r>
        <w:t xml:space="preserve"> </w:t>
      </w:r>
      <w:r>
        <w:t xml:space="preserve">replaced with</w:t>
      </w:r>
      <w:r>
        <w:t xml:space="preserve"> </w:t>
      </w:r>
      <w:r>
        <w:rPr>
          <w:rStyle w:val="VerbatimChar"/>
        </w:rPr>
        <w:t xml:space="preserve">last_class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_of_leav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_class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_yea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min Interface</w:t>
      </w:r>
      <w:r>
        <w:t xml:space="preserve">: Admin can update all academic fields for alumni memb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gistration Form</w:t>
      </w:r>
      <w:r>
        <w:t xml:space="preserve">: Updated registration page with new academic fiel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Consistency</w:t>
      </w:r>
      <w:r>
        <w:t xml:space="preserve">: All APIs (admin, registration) use new field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base Migration</w:t>
      </w:r>
      <w:r>
        <w:t xml:space="preserve">: SQL scripts provided for schema updates</w:t>
      </w:r>
    </w:p>
    <w:bookmarkEnd w:id="14"/>
    <w:bookmarkStart w:id="15" w:name="registration-system-validation"/>
    <w:p>
      <w:pPr>
        <w:pStyle w:val="Heading3"/>
      </w:pPr>
      <w:r>
        <w:t xml:space="preserve">📝 Registration System &amp; Valid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p-to-Bottom Validation</w:t>
      </w:r>
      <w:r>
        <w:t xml:space="preserve">: Form validation follows logical field ord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line Error Display</w:t>
      </w:r>
      <w:r>
        <w:t xml:space="preserve">: Red borders and error messages for invalid field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o-Focus</w:t>
      </w:r>
      <w:r>
        <w:t xml:space="preserve">: First invalid field automatically focused and scrolled 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TP Integration</w:t>
      </w:r>
      <w:r>
        <w:t xml:space="preserve">: Email and phone OTP verification with cooldown time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lexible Contact Verification</w:t>
      </w:r>
      <w:r>
        <w:t xml:space="preserve">: Accepts either email OR phone verification (not both required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eld Constraints</w:t>
      </w:r>
      <w:r>
        <w:t xml:space="preserve">: Year fields limited to 4 digits, consistent field heigh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X Improvements</w:t>
      </w:r>
      <w:r>
        <w:t xml:space="preserve">: Password icon shift prevention,</w:t>
      </w:r>
      <w:r>
        <w:t xml:space="preserve"> </w:t>
      </w:r>
      <w:r>
        <w:t xml:space="preserve">“Back to Home”</w:t>
      </w:r>
      <w:r>
        <w:t xml:space="preserve"> </w:t>
      </w:r>
      <w:r>
        <w:t xml:space="preserve">link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ustom Validation</w:t>
      </w:r>
      <w:r>
        <w:t xml:space="preserve">: Native browser validation disabled in favor of custom logic</w:t>
      </w:r>
    </w:p>
    <w:bookmarkEnd w:id="15"/>
    <w:bookmarkStart w:id="16" w:name="authentication-otp-system"/>
    <w:p>
      <w:pPr>
        <w:pStyle w:val="Heading3"/>
      </w:pPr>
      <w:r>
        <w:t xml:space="preserve">🔐 Authentication &amp; OTP Syste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TP Debugging</w:t>
      </w:r>
      <w:r>
        <w:t xml:space="preserve">: OTPs logged to console for develop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MS Service</w:t>
      </w:r>
      <w:r>
        <w:t xml:space="preserve">: Twilio integration with graceful error handl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mail Service</w:t>
      </w:r>
      <w:r>
        <w:t xml:space="preserve">: Email OTP delivery with error logg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oldown Management</w:t>
      </w:r>
      <w:r>
        <w:t xml:space="preserve">: 60-second cooldown between OTP reques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-verification</w:t>
      </w:r>
      <w:r>
        <w:t xml:space="preserve">: Users can re-verify if contact information chang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rgot Password</w:t>
      </w:r>
      <w:r>
        <w:t xml:space="preserve">: Email-based password reset with OTP</w:t>
      </w:r>
    </w:p>
    <w:bookmarkEnd w:id="16"/>
    <w:bookmarkStart w:id="17" w:name="admin-management"/>
    <w:p>
      <w:pPr>
        <w:pStyle w:val="Heading3"/>
      </w:pPr>
      <w:r>
        <w:t xml:space="preserve">👨‍💼 Admin Manage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ser Management</w:t>
      </w:r>
      <w:r>
        <w:t xml:space="preserve">: Admin can add/edit alumni with all profile field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ademic Field Updates</w:t>
      </w:r>
      <w:r>
        <w:t xml:space="preserve">: Admin interface supports new academic field structu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vent Management</w:t>
      </w:r>
      <w:r>
        <w:t xml:space="preserve">: Admin can create and manage ev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allery Management</w:t>
      </w:r>
      <w:r>
        <w:t xml:space="preserve">: Admin can manage photo uploads</w:t>
      </w:r>
    </w:p>
    <w:bookmarkEnd w:id="17"/>
    <w:bookmarkStart w:id="18" w:name="profile-system"/>
    <w:p>
      <w:pPr>
        <w:pStyle w:val="Heading3"/>
      </w:pPr>
      <w:r>
        <w:t xml:space="preserve">🖼️ Profile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atar Upload API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profile/avatar</w:t>
      </w:r>
      <w:r>
        <w:t xml:space="preserve"> </w:t>
      </w:r>
      <w:r>
        <w:t xml:space="preserve">route implemente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file Page</w:t>
      </w:r>
      <w:r>
        <w:t xml:space="preserve">: User profile display with navigation fix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nk Integration</w:t>
      </w:r>
      <w:r>
        <w:t xml:space="preserve">: Next.js Link component properly imported</w:t>
      </w:r>
    </w:p>
    <w:bookmarkEnd w:id="18"/>
    <w:bookmarkStart w:id="19" w:name="technical-infrastructure"/>
    <w:p>
      <w:pPr>
        <w:pStyle w:val="Heading3"/>
      </w:pPr>
      <w:r>
        <w:t xml:space="preserve">🛠️ Technical Infrastructur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iewport Configuration</w:t>
      </w:r>
      <w:r>
        <w:t xml:space="preserve">: Next.js viewport warnings resolv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uild System</w:t>
      </w:r>
      <w:r>
        <w:t xml:space="preserve">: Clean build and start process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ort Management</w:t>
      </w:r>
      <w:r>
        <w:t xml:space="preserve">: Server restart procedures for port conflic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rror Handling</w:t>
      </w:r>
      <w:r>
        <w:t xml:space="preserve">: Comprehensive error logging and user feedback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5" w:name="partially-implemented-features"/>
    <w:p>
      <w:pPr>
        <w:pStyle w:val="Heading2"/>
      </w:pPr>
      <w:r>
        <w:t xml:space="preserve">⚠️ PARTIALLY IMPLEMENTED FEATURES</w:t>
      </w:r>
    </w:p>
    <w:bookmarkStart w:id="21" w:name="profile-photo-end-to-end-integration"/>
    <w:p>
      <w:pPr>
        <w:pStyle w:val="Heading3"/>
      </w:pPr>
      <w:r>
        <w:t xml:space="preserve">📷 Profile Photo End-to-End Integr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us</w:t>
      </w:r>
      <w:r>
        <w:t xml:space="preserve">: API route exists but UI integration needs verific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issing</w:t>
      </w:r>
      <w:r>
        <w:t xml:space="preserve">: Camera capture UI (getUserMedia) implement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issing</w:t>
      </w:r>
      <w:r>
        <w:t xml:space="preserve">: Gallery upload UI integration on profile pag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issing</w:t>
      </w:r>
      <w:r>
        <w:t xml:space="preserve">: Alumni directory cards showing uploaded avatars</w:t>
      </w:r>
    </w:p>
    <w:bookmarkEnd w:id="21"/>
    <w:bookmarkStart w:id="22" w:name="multiple-image-upload-ux"/>
    <w:p>
      <w:pPr>
        <w:pStyle w:val="Heading3"/>
      </w:pPr>
      <w:r>
        <w:t xml:space="preserve">📤 Multiple Image Upload UX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atus</w:t>
      </w:r>
      <w:r>
        <w:t xml:space="preserve">: Backend supports multiple files, basic UI exis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issing</w:t>
      </w:r>
      <w:r>
        <w:t xml:space="preserve">: Robust progress indicators for batch upload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issing</w:t>
      </w:r>
      <w:r>
        <w:t xml:space="preserve">: Error state handling for individual file failur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issing</w:t>
      </w:r>
      <w:r>
        <w:t xml:space="preserve">: Event and category selection UI working together</w:t>
      </w:r>
    </w:p>
    <w:bookmarkEnd w:id="22"/>
    <w:bookmarkStart w:id="23" w:name="hall-of-fame-page"/>
    <w:p>
      <w:pPr>
        <w:pStyle w:val="Heading3"/>
      </w:pPr>
      <w:r>
        <w:t xml:space="preserve">🏛️ Hall of Fame Pag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atus</w:t>
      </w:r>
      <w:r>
        <w:t xml:space="preserve">: CTA links exist from notable alumni sec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issing</w:t>
      </w:r>
      <w:r>
        <w:t xml:space="preserve">: Verify destination route implement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issing</w:t>
      </w:r>
      <w:r>
        <w:t xml:space="preserve">: Confirm content completeness and design</w:t>
      </w:r>
    </w:p>
    <w:bookmarkEnd w:id="23"/>
    <w:bookmarkStart w:id="24" w:name="mobile-video-optimization"/>
    <w:p>
      <w:pPr>
        <w:pStyle w:val="Heading3"/>
      </w:pPr>
      <w:r>
        <w:t xml:space="preserve">📱 Mobile Video Optimiz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atus</w:t>
      </w:r>
      <w:r>
        <w:t xml:space="preserve">: Basic video implementation complet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issing</w:t>
      </w:r>
      <w:r>
        <w:t xml:space="preserve">: Data usage optimization for mobile network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issing</w:t>
      </w:r>
      <w:r>
        <w:t xml:space="preserve">: iOS/Android autoplay policy tes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issing</w:t>
      </w:r>
      <w:r>
        <w:t xml:space="preserve">: Progressive loading strategie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4" w:name="not-yet-implemented-features"/>
    <w:p>
      <w:pPr>
        <w:pStyle w:val="Heading2"/>
      </w:pPr>
      <w:r>
        <w:t xml:space="preserve">❌ NOT YET IMPLEMENTED FEATURES</w:t>
      </w:r>
    </w:p>
    <w:bookmarkStart w:id="26" w:name="camera-capture-integration"/>
    <w:p>
      <w:pPr>
        <w:pStyle w:val="Heading3"/>
      </w:pPr>
      <w:r>
        <w:t xml:space="preserve">📸 Camera Capture Integr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issing</w:t>
      </w:r>
      <w:r>
        <w:t xml:space="preserve">:</w:t>
      </w:r>
      <w:r>
        <w:t xml:space="preserve"> </w:t>
      </w:r>
      <w:r>
        <w:rPr>
          <w:rStyle w:val="VerbatimChar"/>
        </w:rPr>
        <w:t xml:space="preserve">navigator.mediaDevices.getUserMedia</w:t>
      </w:r>
      <w:r>
        <w:t xml:space="preserve"> </w:t>
      </w:r>
      <w:r>
        <w:t xml:space="preserve">implement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issing</w:t>
      </w:r>
      <w:r>
        <w:t xml:space="preserve">: Camera permission handl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issing</w:t>
      </w:r>
      <w:r>
        <w:t xml:space="preserve">: Photo capture UI components</w:t>
      </w:r>
    </w:p>
    <w:bookmarkEnd w:id="26"/>
    <w:bookmarkStart w:id="27" w:name="category-based-photo-management"/>
    <w:p>
      <w:pPr>
        <w:pStyle w:val="Heading3"/>
      </w:pPr>
      <w:r>
        <w:t xml:space="preserve">🏷️ Category-Based Photo Managemen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issing</w:t>
      </w:r>
      <w:r>
        <w:t xml:space="preserve">: First-class category taxonomy (separate from event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issing</w:t>
      </w:r>
      <w:r>
        <w:t xml:space="preserve">: Category-only batch upload workflow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issing</w:t>
      </w:r>
      <w:r>
        <w:t xml:space="preserve">: Category filtering in gallery</w:t>
      </w:r>
    </w:p>
    <w:bookmarkEnd w:id="27"/>
    <w:bookmarkStart w:id="28" w:name="photo-moderation-system"/>
    <w:p>
      <w:pPr>
        <w:pStyle w:val="Heading3"/>
      </w:pPr>
      <w:r>
        <w:t xml:space="preserve">🔍 Photo Moderation System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ssing</w:t>
      </w:r>
      <w:r>
        <w:t xml:space="preserve">: Admin moderation queue for uploaded photo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ssing</w:t>
      </w:r>
      <w:r>
        <w:t xml:space="preserve">: Approval/rejection workflow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ssing</w:t>
      </w:r>
      <w:r>
        <w:t xml:space="preserve">: Bulk moderation tools</w:t>
      </w:r>
    </w:p>
    <w:bookmarkEnd w:id="28"/>
    <w:bookmarkStart w:id="29" w:name="runtime-language-toggle"/>
    <w:p>
      <w:pPr>
        <w:pStyle w:val="Heading3"/>
      </w:pPr>
      <w:r>
        <w:t xml:space="preserve">🌍 Runtime Language Toggl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tatus</w:t>
      </w:r>
      <w:r>
        <w:t xml:space="preserve">: Intentionally removed per user reques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Note</w:t>
      </w:r>
      <w:r>
        <w:t xml:space="preserve">: Bengali content preserved for future implementation</w:t>
      </w:r>
    </w:p>
    <w:bookmarkEnd w:id="29"/>
    <w:bookmarkStart w:id="30" w:name="analytics-reporting"/>
    <w:p>
      <w:pPr>
        <w:pStyle w:val="Heading3"/>
      </w:pPr>
      <w:r>
        <w:t xml:space="preserve">📊 Analytics &amp; Report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issing</w:t>
      </w:r>
      <w:r>
        <w:t xml:space="preserve">: User engagement track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issing</w:t>
      </w:r>
      <w:r>
        <w:t xml:space="preserve">: Photo view/download analyt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issing</w:t>
      </w:r>
      <w:r>
        <w:t xml:space="preserve">: Event attendance reporting</w:t>
      </w:r>
    </w:p>
    <w:bookmarkEnd w:id="30"/>
    <w:bookmarkStart w:id="31" w:name="notification-system"/>
    <w:p>
      <w:pPr>
        <w:pStyle w:val="Heading3"/>
      </w:pPr>
      <w:r>
        <w:t xml:space="preserve">🔔 Notification System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issing</w:t>
      </w:r>
      <w:r>
        <w:t xml:space="preserve">: Email notifications for even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issing</w:t>
      </w:r>
      <w:r>
        <w:t xml:space="preserve">: Push notifications for mobil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issing</w:t>
      </w:r>
      <w:r>
        <w:t xml:space="preserve">: Admin notification system</w:t>
      </w:r>
    </w:p>
    <w:bookmarkEnd w:id="31"/>
    <w:bookmarkStart w:id="32" w:name="donation-system"/>
    <w:p>
      <w:pPr>
        <w:pStyle w:val="Heading3"/>
      </w:pPr>
      <w:r>
        <w:t xml:space="preserve">💰 Donation System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issing</w:t>
      </w:r>
      <w:r>
        <w:t xml:space="preserve">: Payment gateway integr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issing</w:t>
      </w:r>
      <w:r>
        <w:t xml:space="preserve">: Donation tracking and report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issing</w:t>
      </w:r>
      <w:r>
        <w:t xml:space="preserve">: Donor recognition features</w:t>
      </w:r>
    </w:p>
    <w:bookmarkEnd w:id="32"/>
    <w:bookmarkStart w:id="33" w:name="mobile-app"/>
    <w:p>
      <w:pPr>
        <w:pStyle w:val="Heading3"/>
      </w:pPr>
      <w:r>
        <w:t xml:space="preserve">📱 Mobile App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issing</w:t>
      </w:r>
      <w:r>
        <w:t xml:space="preserve">: Native mobile applic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issing</w:t>
      </w:r>
      <w:r>
        <w:t xml:space="preserve">: Offline functionalit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issing</w:t>
      </w:r>
      <w:r>
        <w:t xml:space="preserve">: Push notification support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priority-recommendations"/>
    <w:p>
      <w:pPr>
        <w:pStyle w:val="Heading2"/>
      </w:pPr>
      <w:r>
        <w:t xml:space="preserve">🎯 PRIORITY RECOMMENDATIONS</w:t>
      </w:r>
    </w:p>
    <w:bookmarkStart w:id="35" w:name="high-priority"/>
    <w:p>
      <w:pPr>
        <w:pStyle w:val="Heading3"/>
      </w:pPr>
      <w:r>
        <w:t xml:space="preserve">High Priorit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mplete Profile Photo Integration</w:t>
      </w:r>
      <w:r>
        <w:t xml:space="preserve">: Implement camera capture and ensure alumni cards display avatar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nhance Multiple Upload UX</w:t>
      </w:r>
      <w:r>
        <w:t xml:space="preserve">: Add progress indicators and error handl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Verify Hall of Fame Page</w:t>
      </w:r>
      <w:r>
        <w:t xml:space="preserve">: Complete the destination route and content</w:t>
      </w:r>
    </w:p>
    <w:bookmarkEnd w:id="35"/>
    <w:bookmarkStart w:id="36" w:name="medium-priority"/>
    <w:p>
      <w:pPr>
        <w:pStyle w:val="Heading3"/>
      </w:pPr>
      <w:r>
        <w:t xml:space="preserve">Medium Priority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obile Video Optimization</w:t>
      </w:r>
      <w:r>
        <w:t xml:space="preserve">: Test and optimize for mobile network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tegory Management</w:t>
      </w:r>
      <w:r>
        <w:t xml:space="preserve">: Implement category-based photo organiz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hoto Moderation</w:t>
      </w:r>
      <w:r>
        <w:t xml:space="preserve">: Add admin moderation workflow</w:t>
      </w:r>
    </w:p>
    <w:bookmarkEnd w:id="36"/>
    <w:bookmarkStart w:id="37" w:name="low-priority"/>
    <w:p>
      <w:pPr>
        <w:pStyle w:val="Heading3"/>
      </w:pPr>
      <w:r>
        <w:t xml:space="preserve">Low Priorit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nalytics Integration</w:t>
      </w:r>
      <w:r>
        <w:t xml:space="preserve">: Add user engagement tracking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Notification System</w:t>
      </w:r>
      <w:r>
        <w:t xml:space="preserve">: Implement email/push notific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onation Features</w:t>
      </w:r>
      <w:r>
        <w:t xml:space="preserve">: Add payment and donation tracking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technical-debt"/>
    <w:p>
      <w:pPr>
        <w:pStyle w:val="Heading2"/>
      </w:pPr>
      <w:r>
        <w:t xml:space="preserve">📋 TECHNICAL DEBT</w:t>
      </w:r>
    </w:p>
    <w:bookmarkStart w:id="39" w:name="code-quality"/>
    <w:p>
      <w:pPr>
        <w:pStyle w:val="Heading3"/>
      </w:pPr>
      <w:r>
        <w:t xml:space="preserve">Code Quality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Global CSS</w:t>
      </w:r>
      <w:r>
        <w:t xml:space="preserve">: Avoid global CSS modifications to prevent layout issu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rror Handling</w:t>
      </w:r>
      <w:r>
        <w:t xml:space="preserve">: Standardize error handling patterns across component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ype Safety</w:t>
      </w:r>
      <w:r>
        <w:t xml:space="preserve">: Ensure consistent TypeScript usage</w:t>
      </w:r>
    </w:p>
    <w:bookmarkEnd w:id="39"/>
    <w:bookmarkStart w:id="40" w:name="performance"/>
    <w:p>
      <w:pPr>
        <w:pStyle w:val="Heading3"/>
      </w:pPr>
      <w:r>
        <w:t xml:space="preserve">Performanc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mage Optimization</w:t>
      </w:r>
      <w:r>
        <w:t xml:space="preserve">: Implement proper image compression and lazy loading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Bundle Size</w:t>
      </w:r>
      <w:r>
        <w:t xml:space="preserve">: Optimize JavaScript bundle for faster loading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atabase Queries</w:t>
      </w:r>
      <w:r>
        <w:t xml:space="preserve">: Review and optimize database query patterns</w:t>
      </w:r>
    </w:p>
    <w:bookmarkEnd w:id="40"/>
    <w:bookmarkStart w:id="41" w:name="security"/>
    <w:p>
      <w:pPr>
        <w:pStyle w:val="Heading3"/>
      </w:pPr>
      <w:r>
        <w:t xml:space="preserve">Securit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File Upload Security</w:t>
      </w:r>
      <w:r>
        <w:t xml:space="preserve">: Implement proper file type validation and virus scanning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PI Rate Limiting</w:t>
      </w:r>
      <w:r>
        <w:t xml:space="preserve">: Add rate limiting to prevent abus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put Sanitization</w:t>
      </w:r>
      <w:r>
        <w:t xml:space="preserve">: Ensure all user inputs are properly sanitiz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 generated on: $(Get-Date -Format</w:t>
      </w:r>
      <w:r>
        <w:rPr>
          <w:i/>
          <w:iCs/>
        </w:rPr>
        <w:t xml:space="preserve"> </w:t>
      </w:r>
      <w:r>
        <w:rPr>
          <w:i/>
          <w:iCs/>
        </w:rPr>
        <w:t xml:space="preserve">“yyyy-MM-dd HH:mm:ss”</w:t>
      </w:r>
      <w:r>
        <w:rPr>
          <w:i/>
          <w:iCs/>
        </w:rPr>
        <w:t xml:space="preserve">)</w:t>
      </w:r>
      <w:r>
        <w:t xml:space="preserve"> </w:t>
      </w:r>
      <w:r>
        <w:rPr>
          <w:i/>
          <w:iCs/>
        </w:rPr>
        <w:t xml:space="preserve">Project: BGHS Alumni Website</w:t>
      </w:r>
      <w:r>
        <w:t xml:space="preserve"> </w:t>
      </w:r>
      <w:r>
        <w:rPr>
          <w:i/>
          <w:iCs/>
        </w:rPr>
        <w:t xml:space="preserve">Framework: Next.js 14.2.32</w:t>
      </w:r>
      <w:r>
        <w:t xml:space="preserve"> </w:t>
      </w:r>
      <w:r>
        <w:rPr>
          <w:i/>
          <w:iCs/>
        </w:rPr>
        <w:t xml:space="preserve">Database: Supabase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9T10:31:05Z</dcterms:created>
  <dcterms:modified xsi:type="dcterms:W3CDTF">2025-09-19T10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